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C5BDC" w:rsidRPr="0020398F" w:rsidRDefault="00AA2473" w:rsidP="006E4171">
      <w:pPr>
        <w:spacing w:after="0"/>
        <w:rPr>
          <w:rFonts w:asciiTheme="majorBidi" w:hAnsiTheme="majorBidi" w:cstheme="majorBidi"/>
          <w:b/>
          <w:sz w:val="20"/>
          <w:szCs w:val="20"/>
        </w:rPr>
      </w:pPr>
      <w:r w:rsidRPr="005D3CDA">
        <w:rPr>
          <w:rFonts w:asciiTheme="majorBidi" w:hAnsiTheme="majorBidi" w:cstheme="majorBidi"/>
          <w:b/>
          <w:sz w:val="24"/>
          <w:szCs w:val="24"/>
        </w:rPr>
        <w:tab/>
      </w:r>
      <w:r w:rsidRPr="005D3CDA">
        <w:rPr>
          <w:rFonts w:asciiTheme="majorBidi" w:hAnsiTheme="majorBidi" w:cstheme="majorBidi"/>
          <w:b/>
          <w:sz w:val="24"/>
          <w:szCs w:val="24"/>
        </w:rPr>
        <w:tab/>
      </w:r>
      <w:r w:rsidRPr="005D3CDA">
        <w:rPr>
          <w:rFonts w:asciiTheme="majorBidi" w:hAnsiTheme="majorBidi" w:cstheme="majorBidi"/>
          <w:b/>
          <w:sz w:val="24"/>
          <w:szCs w:val="24"/>
        </w:rPr>
        <w:tab/>
      </w:r>
      <w:r w:rsidRPr="005D3CDA">
        <w:rPr>
          <w:rFonts w:asciiTheme="majorBidi" w:hAnsiTheme="majorBidi" w:cstheme="majorBidi"/>
          <w:b/>
          <w:sz w:val="24"/>
          <w:szCs w:val="24"/>
        </w:rPr>
        <w:tab/>
      </w:r>
      <w:r w:rsidRPr="005D3CDA">
        <w:rPr>
          <w:rFonts w:asciiTheme="majorBidi" w:hAnsiTheme="majorBidi" w:cstheme="majorBidi"/>
          <w:b/>
          <w:sz w:val="24"/>
          <w:szCs w:val="24"/>
        </w:rPr>
        <w:tab/>
      </w:r>
      <w:r w:rsidRPr="005D3CDA">
        <w:rPr>
          <w:rFonts w:asciiTheme="majorBidi" w:hAnsiTheme="majorBidi" w:cstheme="majorBidi"/>
          <w:b/>
          <w:sz w:val="24"/>
          <w:szCs w:val="24"/>
        </w:rPr>
        <w:tab/>
      </w:r>
      <w:r w:rsidRPr="005D3CDA">
        <w:rPr>
          <w:rFonts w:asciiTheme="majorBidi" w:hAnsiTheme="majorBidi" w:cstheme="majorBidi"/>
          <w:b/>
          <w:sz w:val="24"/>
          <w:szCs w:val="24"/>
        </w:rPr>
        <w:tab/>
      </w:r>
      <w:r w:rsidR="00C41473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="00CF546B" w:rsidRPr="0020398F">
        <w:rPr>
          <w:rFonts w:asciiTheme="majorBidi" w:hAnsiTheme="majorBidi" w:cs="Mangal" w:hint="cs"/>
          <w:bCs/>
          <w:sz w:val="20"/>
          <w:szCs w:val="20"/>
          <w:cs/>
          <w:lang w:bidi="hi-IN"/>
        </w:rPr>
        <w:t>नं</w:t>
      </w:r>
      <w:r w:rsidR="00CF546B" w:rsidRPr="0020398F">
        <w:rPr>
          <w:rFonts w:asciiTheme="majorBidi" w:hAnsiTheme="majorBidi" w:cs="Mangal"/>
          <w:bCs/>
          <w:sz w:val="20"/>
          <w:szCs w:val="20"/>
          <w:cs/>
          <w:lang w:bidi="hi-IN"/>
        </w:rPr>
        <w:t>.</w:t>
      </w:r>
      <w:r w:rsidR="00CF546B" w:rsidRPr="0020398F">
        <w:rPr>
          <w:rFonts w:asciiTheme="majorBidi" w:hAnsiTheme="majorBidi" w:cs="Mangal"/>
          <w:b/>
          <w:sz w:val="20"/>
          <w:szCs w:val="20"/>
          <w:cs/>
          <w:lang w:bidi="hi-IN"/>
        </w:rPr>
        <w:t>/</w:t>
      </w:r>
      <w:r w:rsidR="00CF546B" w:rsidRPr="0020398F">
        <w:rPr>
          <w:rFonts w:asciiTheme="majorBidi" w:hAnsiTheme="majorBidi" w:cstheme="majorBidi"/>
          <w:b/>
          <w:sz w:val="20"/>
          <w:szCs w:val="20"/>
        </w:rPr>
        <w:t>No.:</w:t>
      </w:r>
      <w:r w:rsidR="00CF546B" w:rsidRPr="0020398F">
        <w:rPr>
          <w:rFonts w:cs="Mangal"/>
          <w:sz w:val="20"/>
          <w:szCs w:val="20"/>
          <w:lang w:bidi="hi-IN"/>
        </w:rPr>
        <w:t xml:space="preserve"> </w:t>
      </w:r>
      <w:r w:rsidR="00CF546B" w:rsidRPr="0020398F">
        <w:rPr>
          <w:rFonts w:asciiTheme="majorBidi" w:hAnsiTheme="majorBidi" w:cs="Mangal" w:hint="cs"/>
          <w:bCs/>
          <w:sz w:val="20"/>
          <w:szCs w:val="20"/>
          <w:cs/>
          <w:lang w:bidi="hi-IN"/>
        </w:rPr>
        <w:t>एनआईटी</w:t>
      </w:r>
      <w:r w:rsidR="00CF546B" w:rsidRPr="0020398F">
        <w:rPr>
          <w:rFonts w:asciiTheme="majorBidi" w:hAnsiTheme="majorBidi" w:cs="Mangal"/>
          <w:bCs/>
          <w:sz w:val="20"/>
          <w:szCs w:val="20"/>
          <w:cs/>
          <w:lang w:bidi="hi-IN"/>
        </w:rPr>
        <w:t>/</w:t>
      </w:r>
      <w:r w:rsidR="00CF546B" w:rsidRPr="0020398F">
        <w:rPr>
          <w:rFonts w:asciiTheme="majorBidi" w:hAnsiTheme="majorBidi" w:cstheme="majorBidi"/>
          <w:b/>
          <w:sz w:val="20"/>
          <w:szCs w:val="20"/>
        </w:rPr>
        <w:t>NIT/</w:t>
      </w:r>
      <w:r w:rsidR="003C1A61">
        <w:rPr>
          <w:rFonts w:asciiTheme="majorBidi" w:hAnsiTheme="majorBidi" w:cs="Mangal" w:hint="cs"/>
          <w:bCs/>
          <w:sz w:val="20"/>
          <w:szCs w:val="20"/>
          <w:cs/>
          <w:lang w:bidi="hi-IN"/>
        </w:rPr>
        <w:t>..</w:t>
      </w:r>
      <w:r w:rsidR="003C1A61">
        <w:rPr>
          <w:rFonts w:asciiTheme="majorBidi" w:hAnsiTheme="majorBidi" w:cs="Mangal"/>
          <w:b/>
          <w:sz w:val="20"/>
          <w:szCs w:val="20"/>
          <w:lang w:bidi="hi-IN"/>
        </w:rPr>
        <w:t>/Counselling cell</w:t>
      </w:r>
      <w:r w:rsidR="001E72FA">
        <w:rPr>
          <w:rFonts w:asciiTheme="majorBidi" w:hAnsiTheme="majorBidi" w:cs="Mangal"/>
          <w:b/>
          <w:sz w:val="20"/>
          <w:szCs w:val="20"/>
          <w:lang w:bidi="hi-IN"/>
        </w:rPr>
        <w:t>/23</w:t>
      </w:r>
      <w:r w:rsidR="00CF546B" w:rsidRPr="0020398F">
        <w:rPr>
          <w:rFonts w:asciiTheme="majorBidi" w:hAnsiTheme="majorBidi" w:cs="Mangal"/>
          <w:b/>
          <w:sz w:val="20"/>
          <w:szCs w:val="20"/>
          <w:lang w:bidi="hi-IN"/>
        </w:rPr>
        <w:t>/</w:t>
      </w:r>
      <w:r w:rsidR="00E9181D">
        <w:rPr>
          <w:rFonts w:asciiTheme="majorBidi" w:hAnsiTheme="majorBidi" w:cs="Mangal"/>
          <w:b/>
          <w:sz w:val="20"/>
          <w:szCs w:val="20"/>
          <w:lang w:bidi="hi-IN"/>
        </w:rPr>
        <w:t>04</w:t>
      </w:r>
      <w:bookmarkStart w:id="0" w:name="_GoBack"/>
      <w:bookmarkEnd w:id="0"/>
    </w:p>
    <w:p w:rsidR="00CF546B" w:rsidRDefault="00CF546B" w:rsidP="0020398F">
      <w:pPr>
        <w:spacing w:after="0"/>
        <w:ind w:left="5040" w:firstLine="720"/>
        <w:rPr>
          <w:rFonts w:asciiTheme="majorBidi" w:hAnsiTheme="majorBidi" w:cstheme="majorBidi"/>
          <w:b/>
          <w:sz w:val="20"/>
          <w:szCs w:val="20"/>
        </w:rPr>
      </w:pPr>
      <w:r w:rsidRPr="0020398F">
        <w:rPr>
          <w:rFonts w:asciiTheme="majorBidi" w:hAnsiTheme="majorBidi" w:cs="Mangal" w:hint="cs"/>
          <w:bCs/>
          <w:sz w:val="20"/>
          <w:szCs w:val="20"/>
          <w:cs/>
          <w:lang w:bidi="hi-IN"/>
        </w:rPr>
        <w:t>दिनांक</w:t>
      </w:r>
      <w:r w:rsidRPr="0020398F">
        <w:rPr>
          <w:rFonts w:asciiTheme="majorBidi" w:hAnsiTheme="majorBidi" w:cs="Mangal"/>
          <w:b/>
          <w:sz w:val="20"/>
          <w:szCs w:val="20"/>
          <w:cs/>
          <w:lang w:bidi="hi-IN"/>
        </w:rPr>
        <w:t>/</w:t>
      </w:r>
      <w:r w:rsidRPr="0020398F">
        <w:rPr>
          <w:rFonts w:asciiTheme="majorBidi" w:hAnsiTheme="majorBidi" w:cstheme="majorBidi"/>
          <w:b/>
          <w:sz w:val="20"/>
          <w:szCs w:val="20"/>
        </w:rPr>
        <w:t>Dated:</w:t>
      </w:r>
      <w:r w:rsidR="007B48F1">
        <w:rPr>
          <w:rFonts w:asciiTheme="majorBidi" w:hAnsiTheme="majorBidi" w:cstheme="majorBidi"/>
          <w:b/>
          <w:sz w:val="20"/>
          <w:szCs w:val="20"/>
        </w:rPr>
        <w:t>14</w:t>
      </w:r>
      <w:r w:rsidR="00C41473">
        <w:rPr>
          <w:rFonts w:asciiTheme="majorBidi" w:hAnsiTheme="majorBidi" w:cstheme="majorBidi"/>
          <w:b/>
          <w:sz w:val="20"/>
          <w:szCs w:val="20"/>
        </w:rPr>
        <w:t>-</w:t>
      </w:r>
      <w:r w:rsidR="007B48F1">
        <w:rPr>
          <w:rFonts w:asciiTheme="majorBidi" w:hAnsiTheme="majorBidi" w:cstheme="majorBidi"/>
          <w:b/>
          <w:sz w:val="20"/>
          <w:szCs w:val="20"/>
        </w:rPr>
        <w:t>05</w:t>
      </w:r>
      <w:r w:rsidR="001E72FA">
        <w:rPr>
          <w:rFonts w:asciiTheme="majorBidi" w:hAnsiTheme="majorBidi" w:cstheme="majorBidi"/>
          <w:b/>
          <w:sz w:val="20"/>
          <w:szCs w:val="20"/>
        </w:rPr>
        <w:t>-2023</w:t>
      </w:r>
    </w:p>
    <w:p w:rsidR="00675B3A" w:rsidRPr="00675B3A" w:rsidRDefault="00675B3A" w:rsidP="0020398F">
      <w:pPr>
        <w:spacing w:after="0"/>
        <w:ind w:left="5040" w:firstLine="720"/>
        <w:rPr>
          <w:rFonts w:asciiTheme="majorBidi" w:hAnsiTheme="majorBidi" w:cs="Arial Unicode MS"/>
          <w:b/>
          <w:sz w:val="20"/>
          <w:szCs w:val="20"/>
        </w:rPr>
      </w:pPr>
    </w:p>
    <w:p w:rsidR="00F26A5E" w:rsidRPr="00441F9A" w:rsidRDefault="000F172D" w:rsidP="00F26A5E">
      <w:pPr>
        <w:spacing w:after="360"/>
        <w:jc w:val="center"/>
        <w:rPr>
          <w:rFonts w:asciiTheme="majorBidi" w:hAnsiTheme="majorBidi" w:cstheme="majorBidi"/>
          <w:b/>
          <w:sz w:val="24"/>
          <w:szCs w:val="24"/>
          <w:u w:val="single"/>
        </w:rPr>
      </w:pPr>
      <w:r>
        <w:rPr>
          <w:rFonts w:asciiTheme="majorBidi" w:hAnsiTheme="majorBidi" w:cstheme="majorBidi"/>
          <w:b/>
          <w:sz w:val="24"/>
          <w:szCs w:val="24"/>
          <w:u w:val="single"/>
        </w:rPr>
        <w:t>Notice</w:t>
      </w:r>
    </w:p>
    <w:p w:rsidR="00992D5B" w:rsidRDefault="001E72FA" w:rsidP="00C41473">
      <w:pPr>
        <w:spacing w:after="36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</w:t>
      </w:r>
      <w:r w:rsidR="009A3417">
        <w:rPr>
          <w:rFonts w:asciiTheme="majorBidi" w:hAnsiTheme="majorBidi" w:cstheme="majorBidi"/>
          <w:sz w:val="24"/>
          <w:szCs w:val="24"/>
        </w:rPr>
        <w:t xml:space="preserve">meeting of volunteers of counseling cell will be held on </w:t>
      </w:r>
      <w:r w:rsidR="007B48F1">
        <w:rPr>
          <w:rFonts w:asciiTheme="majorBidi" w:hAnsiTheme="majorBidi" w:cstheme="majorBidi"/>
          <w:sz w:val="24"/>
          <w:szCs w:val="24"/>
        </w:rPr>
        <w:t>15</w:t>
      </w:r>
      <w:r w:rsidR="009A3417" w:rsidRPr="009A3417">
        <w:rPr>
          <w:rFonts w:asciiTheme="majorBidi" w:hAnsiTheme="majorBidi" w:cstheme="majorBidi"/>
          <w:sz w:val="24"/>
          <w:szCs w:val="24"/>
          <w:vertAlign w:val="superscript"/>
        </w:rPr>
        <w:t>th</w:t>
      </w:r>
      <w:r w:rsidR="009A3417">
        <w:rPr>
          <w:rFonts w:asciiTheme="majorBidi" w:hAnsiTheme="majorBidi" w:cstheme="majorBidi"/>
          <w:sz w:val="24"/>
          <w:szCs w:val="24"/>
        </w:rPr>
        <w:t xml:space="preserve"> </w:t>
      </w:r>
      <w:r w:rsidR="007B48F1">
        <w:rPr>
          <w:rFonts w:asciiTheme="majorBidi" w:hAnsiTheme="majorBidi" w:cstheme="majorBidi"/>
          <w:sz w:val="24"/>
          <w:szCs w:val="24"/>
        </w:rPr>
        <w:t>May</w:t>
      </w:r>
      <w:r w:rsidR="009A3417">
        <w:rPr>
          <w:rFonts w:asciiTheme="majorBidi" w:hAnsiTheme="majorBidi" w:cstheme="majorBidi"/>
          <w:sz w:val="24"/>
          <w:szCs w:val="24"/>
        </w:rPr>
        <w:t xml:space="preserve"> 2023</w:t>
      </w:r>
      <w:r w:rsidR="007B48F1">
        <w:rPr>
          <w:rFonts w:asciiTheme="majorBidi" w:hAnsiTheme="majorBidi" w:cstheme="majorBidi"/>
          <w:sz w:val="24"/>
          <w:szCs w:val="24"/>
        </w:rPr>
        <w:t xml:space="preserve"> in Room no. L-09</w:t>
      </w:r>
      <w:r w:rsidR="00403AD6">
        <w:rPr>
          <w:rFonts w:asciiTheme="majorBidi" w:hAnsiTheme="majorBidi" w:cstheme="majorBidi"/>
          <w:sz w:val="24"/>
          <w:szCs w:val="24"/>
        </w:rPr>
        <w:t xml:space="preserve"> at 4:30 p.m</w:t>
      </w:r>
      <w:r w:rsidR="009A3417">
        <w:rPr>
          <w:rFonts w:asciiTheme="majorBidi" w:hAnsiTheme="majorBidi" w:cstheme="majorBidi"/>
          <w:sz w:val="24"/>
          <w:szCs w:val="24"/>
        </w:rPr>
        <w:t>. During this meeting</w:t>
      </w:r>
      <w:r w:rsidR="007B48F1">
        <w:rPr>
          <w:rFonts w:asciiTheme="majorBidi" w:hAnsiTheme="majorBidi" w:cstheme="majorBidi"/>
          <w:sz w:val="24"/>
          <w:szCs w:val="24"/>
        </w:rPr>
        <w:t>,</w:t>
      </w:r>
      <w:r w:rsidR="009A3417">
        <w:rPr>
          <w:rFonts w:asciiTheme="majorBidi" w:hAnsiTheme="majorBidi" w:cstheme="majorBidi"/>
          <w:sz w:val="24"/>
          <w:szCs w:val="24"/>
        </w:rPr>
        <w:t xml:space="preserve"> training sessions will be conducted for handling the students. You are requested to attend the meeting</w:t>
      </w:r>
    </w:p>
    <w:p w:rsidR="00992D5B" w:rsidRPr="00C41473" w:rsidRDefault="00992D5B" w:rsidP="00C41473">
      <w:pPr>
        <w:spacing w:after="360"/>
        <w:jc w:val="both"/>
        <w:rPr>
          <w:rFonts w:asciiTheme="majorBidi" w:hAnsiTheme="majorBidi" w:cstheme="majorBidi"/>
          <w:sz w:val="24"/>
          <w:szCs w:val="24"/>
        </w:rPr>
      </w:pPr>
    </w:p>
    <w:p w:rsidR="00196A3C" w:rsidRDefault="00992D5B" w:rsidP="00272B00">
      <w:pPr>
        <w:spacing w:after="360"/>
        <w:jc w:val="right"/>
        <w:rPr>
          <w:rFonts w:asciiTheme="majorBidi" w:hAnsiTheme="majorBidi" w:cstheme="majorBidi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D083F9B" wp14:editId="507D03F6">
                <wp:simplePos x="0" y="0"/>
                <wp:positionH relativeFrom="column">
                  <wp:posOffset>4619625</wp:posOffset>
                </wp:positionH>
                <wp:positionV relativeFrom="paragraph">
                  <wp:posOffset>1133475</wp:posOffset>
                </wp:positionV>
                <wp:extent cx="1150620" cy="251460"/>
                <wp:effectExtent l="0" t="0" r="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0620" cy="251460"/>
                        </a:xfrm>
                        <a:prstGeom prst="rect">
                          <a:avLst/>
                        </a:prstGeom>
                        <a:blipFill dpi="0"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EA031F3" id="Rectangle 2" o:spid="_x0000_s1026" style="position:absolute;margin-left:363.75pt;margin-top:89.25pt;width:90.6pt;height:19.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" stroked="f" strokeweight="2pt">
                <v:fill r:id="rId8" o:title="" recolor="t" rotate="t" type="frame"/>
              </v:rect>
            </w:pict>
          </mc:Fallback>
        </mc:AlternateContent>
      </w:r>
      <w:r w:rsidR="00272B00">
        <w:rPr>
          <w:rFonts w:asciiTheme="majorBidi" w:hAnsiTheme="majorBidi" w:cstheme="majorBidi"/>
          <w:noProof/>
          <w:sz w:val="20"/>
          <w:szCs w:val="20"/>
          <w:lang w:val="en-IN" w:eastAsia="en-IN"/>
        </w:rPr>
        <w:drawing>
          <wp:inline distT="0" distB="0" distL="0" distR="0" wp14:anchorId="77EFABB7" wp14:editId="409B73C8">
            <wp:extent cx="1093779" cy="10953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8333" cy="11099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tbl>
      <w:tblPr>
        <w:tblStyle w:val="TableGrid"/>
        <w:tblW w:w="2348" w:type="pct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5"/>
      </w:tblGrid>
      <w:tr w:rsidR="00AB6441" w:rsidRPr="0020398F" w:rsidTr="00196A3C">
        <w:trPr>
          <w:jc w:val="right"/>
        </w:trPr>
        <w:tc>
          <w:tcPr>
            <w:tcW w:w="5000" w:type="pct"/>
            <w:shd w:val="clear" w:color="auto" w:fill="auto"/>
          </w:tcPr>
          <w:p w:rsidR="00AB6441" w:rsidRPr="0020398F" w:rsidRDefault="00AB6441" w:rsidP="00196A3C">
            <w:pPr>
              <w:jc w:val="right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20398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(</w:t>
            </w:r>
            <w:r w:rsidR="00CF546B" w:rsidRPr="0020398F">
              <w:rPr>
                <w:rFonts w:asciiTheme="majorBidi" w:hAnsiTheme="majorBidi" w:cs="Mangal" w:hint="cs"/>
                <w:b/>
                <w:bCs/>
                <w:sz w:val="20"/>
                <w:szCs w:val="20"/>
                <w:cs/>
                <w:lang w:bidi="hi-IN"/>
              </w:rPr>
              <w:t>डॉ</w:t>
            </w:r>
            <w:r w:rsidR="00CF546B" w:rsidRPr="0020398F">
              <w:rPr>
                <w:rFonts w:asciiTheme="majorBidi" w:hAnsiTheme="majorBidi" w:cs="Mangal"/>
                <w:b/>
                <w:bCs/>
                <w:sz w:val="20"/>
                <w:szCs w:val="20"/>
                <w:cs/>
                <w:lang w:bidi="hi-IN"/>
              </w:rPr>
              <w:t>.</w:t>
            </w:r>
            <w:r w:rsidR="000F172D">
              <w:rPr>
                <w:rFonts w:ascii="Nirmala UI" w:hAnsi="Nirmala UI" w:cs="Nirmala UI"/>
              </w:rPr>
              <w:t xml:space="preserve"> </w:t>
            </w:r>
            <w:proofErr w:type="spellStart"/>
            <w:r w:rsidR="000F172D" w:rsidRPr="000F172D">
              <w:rPr>
                <w:rFonts w:ascii="Nirmala UI" w:hAnsi="Nirmala UI" w:cs="Nirmala UI"/>
                <w:b/>
                <w:bCs/>
                <w:sz w:val="20"/>
                <w:szCs w:val="20"/>
                <w:lang w:bidi="hi-IN"/>
              </w:rPr>
              <w:t>नीरज</w:t>
            </w:r>
            <w:proofErr w:type="spellEnd"/>
            <w:r w:rsidR="000F172D" w:rsidRPr="000F172D">
              <w:rPr>
                <w:rFonts w:asciiTheme="majorBidi" w:hAnsiTheme="majorBidi" w:cs="Mangal"/>
                <w:b/>
                <w:bCs/>
                <w:sz w:val="20"/>
                <w:szCs w:val="20"/>
                <w:lang w:bidi="hi-IN"/>
              </w:rPr>
              <w:t xml:space="preserve"> </w:t>
            </w:r>
            <w:proofErr w:type="spellStart"/>
            <w:r w:rsidR="000F172D" w:rsidRPr="000F172D">
              <w:rPr>
                <w:rFonts w:ascii="Nirmala UI" w:hAnsi="Nirmala UI" w:cs="Nirmala UI"/>
                <w:b/>
                <w:bCs/>
                <w:sz w:val="20"/>
                <w:szCs w:val="20"/>
                <w:lang w:bidi="hi-IN"/>
              </w:rPr>
              <w:t>गुप्ता</w:t>
            </w:r>
            <w:proofErr w:type="spellEnd"/>
            <w:r w:rsidR="00CF546B" w:rsidRPr="0020398F">
              <w:rPr>
                <w:rFonts w:asciiTheme="majorBidi" w:hAnsiTheme="majorBidi" w:cs="Mangal"/>
                <w:b/>
                <w:bCs/>
                <w:sz w:val="20"/>
                <w:szCs w:val="20"/>
                <w:lang w:bidi="hi-IN"/>
              </w:rPr>
              <w:t>/</w:t>
            </w:r>
            <w:r w:rsidRPr="0020398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Dr. </w:t>
            </w:r>
            <w:proofErr w:type="spellStart"/>
            <w:r w:rsidR="00D1271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Neeraj</w:t>
            </w:r>
            <w:proofErr w:type="spellEnd"/>
            <w:r w:rsidR="00D1271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Gupta</w:t>
            </w:r>
            <w:r w:rsidRPr="0020398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) </w:t>
            </w:r>
          </w:p>
          <w:p w:rsidR="00196A3C" w:rsidRDefault="000F172D" w:rsidP="000F172D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="Nirmala UI" w:hAnsi="Nirmala UI" w:cs="Nirmala UI"/>
                <w:sz w:val="20"/>
                <w:szCs w:val="20"/>
                <w:lang w:bidi="hi-IN"/>
              </w:rPr>
              <w:t xml:space="preserve">        </w:t>
            </w:r>
            <w:proofErr w:type="spellStart"/>
            <w:r w:rsidRPr="000F172D">
              <w:rPr>
                <w:rFonts w:ascii="Nirmala UI" w:hAnsi="Nirmala UI" w:cs="Nirmala UI" w:hint="cs"/>
                <w:sz w:val="20"/>
                <w:szCs w:val="20"/>
                <w:lang w:bidi="hi-IN"/>
              </w:rPr>
              <w:t>प्रभारी</w:t>
            </w:r>
            <w:proofErr w:type="spellEnd"/>
            <w:r w:rsidRPr="000F172D">
              <w:rPr>
                <w:rFonts w:ascii="Nirmala UI" w:hAnsi="Nirmala UI" w:cs="Nirmala UI"/>
                <w:sz w:val="20"/>
                <w:szCs w:val="20"/>
                <w:lang w:bidi="hi-IN"/>
              </w:rPr>
              <w:t xml:space="preserve"> </w:t>
            </w:r>
            <w:proofErr w:type="spellStart"/>
            <w:r w:rsidR="008A18A0" w:rsidRPr="008A18A0">
              <w:rPr>
                <w:rFonts w:ascii="Nirmala UI" w:hAnsi="Nirmala UI" w:cs="Nirmala UI"/>
                <w:sz w:val="20"/>
                <w:szCs w:val="20"/>
                <w:lang w:bidi="hi-IN"/>
              </w:rPr>
              <w:t>परामर्श</w:t>
            </w:r>
            <w:proofErr w:type="spellEnd"/>
            <w:r w:rsidR="008A18A0" w:rsidRPr="008A18A0">
              <w:rPr>
                <w:rFonts w:asciiTheme="majorBidi" w:hAnsiTheme="majorBidi" w:cs="Mangal"/>
                <w:sz w:val="20"/>
                <w:szCs w:val="20"/>
                <w:lang w:bidi="hi-IN"/>
              </w:rPr>
              <w:t xml:space="preserve"> </w:t>
            </w:r>
            <w:proofErr w:type="spellStart"/>
            <w:r w:rsidR="008A18A0" w:rsidRPr="008A18A0">
              <w:rPr>
                <w:rFonts w:ascii="Nirmala UI" w:hAnsi="Nirmala UI" w:cs="Nirmala UI"/>
                <w:sz w:val="20"/>
                <w:szCs w:val="20"/>
                <w:lang w:bidi="hi-IN"/>
              </w:rPr>
              <w:t>प्रकोष्ठ</w:t>
            </w:r>
            <w:proofErr w:type="spellEnd"/>
            <w:r>
              <w:rPr>
                <w:rFonts w:ascii="Nirmala UI" w:hAnsi="Nirmala UI" w:cs="Nirmala UI"/>
                <w:sz w:val="20"/>
                <w:szCs w:val="20"/>
                <w:lang w:bidi="hi-IN"/>
              </w:rPr>
              <w:t xml:space="preserve">/ </w:t>
            </w:r>
            <w:r w:rsidR="00D1271E">
              <w:rPr>
                <w:rFonts w:asciiTheme="majorBidi" w:hAnsiTheme="majorBidi" w:cs="Mangal"/>
                <w:sz w:val="20"/>
                <w:szCs w:val="20"/>
                <w:lang w:bidi="hi-IN"/>
              </w:rPr>
              <w:t>I/C Counselling Cell</w:t>
            </w:r>
            <w:r w:rsidR="00AB6441" w:rsidRPr="0020398F">
              <w:rPr>
                <w:rFonts w:asciiTheme="majorBidi" w:hAnsiTheme="majorBidi" w:cstheme="majorBidi"/>
                <w:sz w:val="20"/>
                <w:szCs w:val="20"/>
              </w:rPr>
              <w:t xml:space="preserve">, </w:t>
            </w:r>
          </w:p>
          <w:p w:rsidR="00AB6441" w:rsidRDefault="00CF546B" w:rsidP="00196A3C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20398F">
              <w:rPr>
                <w:rFonts w:asciiTheme="majorBidi" w:hAnsiTheme="majorBidi" w:cs="Mangal" w:hint="cs"/>
                <w:sz w:val="20"/>
                <w:szCs w:val="20"/>
                <w:cs/>
                <w:lang w:bidi="hi-IN"/>
              </w:rPr>
              <w:t>एनआईटी</w:t>
            </w:r>
            <w:r w:rsidR="007854F5" w:rsidRPr="0020398F">
              <w:rPr>
                <w:rFonts w:asciiTheme="majorBidi" w:hAnsiTheme="majorBidi" w:cs="Mangal"/>
                <w:sz w:val="20"/>
                <w:szCs w:val="20"/>
                <w:lang w:bidi="hi-IN"/>
              </w:rPr>
              <w:t xml:space="preserve"> </w:t>
            </w:r>
            <w:r w:rsidR="007854F5" w:rsidRPr="0020398F">
              <w:rPr>
                <w:rFonts w:asciiTheme="majorBidi" w:hAnsiTheme="majorBidi" w:cs="Mangal" w:hint="cs"/>
                <w:sz w:val="20"/>
                <w:szCs w:val="20"/>
                <w:cs/>
                <w:lang w:bidi="hi-IN"/>
              </w:rPr>
              <w:t>श्रीनगर</w:t>
            </w:r>
            <w:r w:rsidRPr="0020398F">
              <w:rPr>
                <w:rFonts w:asciiTheme="majorBidi" w:hAnsiTheme="majorBidi" w:cs="Mangal"/>
                <w:sz w:val="20"/>
                <w:szCs w:val="20"/>
                <w:lang w:bidi="hi-IN"/>
              </w:rPr>
              <w:t>/</w:t>
            </w:r>
            <w:r w:rsidR="007854F5" w:rsidRPr="0020398F">
              <w:rPr>
                <w:rFonts w:asciiTheme="majorBidi" w:hAnsiTheme="majorBidi" w:cstheme="majorBidi"/>
                <w:sz w:val="20"/>
                <w:szCs w:val="20"/>
              </w:rPr>
              <w:t xml:space="preserve">NIT </w:t>
            </w:r>
            <w:r w:rsidR="00AB6441" w:rsidRPr="0020398F">
              <w:rPr>
                <w:rFonts w:asciiTheme="majorBidi" w:hAnsiTheme="majorBidi" w:cstheme="majorBidi"/>
                <w:sz w:val="20"/>
                <w:szCs w:val="20"/>
              </w:rPr>
              <w:t>Srinagar</w:t>
            </w:r>
          </w:p>
          <w:p w:rsidR="000F172D" w:rsidRDefault="000F172D" w:rsidP="000F172D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0F172D">
              <w:rPr>
                <w:rFonts w:ascii="Nirmala UI" w:hAnsi="Nirmala UI" w:cs="Nirmala UI"/>
                <w:sz w:val="20"/>
                <w:szCs w:val="20"/>
              </w:rPr>
              <w:t>जम्मू</w:t>
            </w:r>
            <w:proofErr w:type="spellEnd"/>
            <w:r w:rsidRPr="000F172D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spellStart"/>
            <w:r w:rsidRPr="000F172D">
              <w:rPr>
                <w:rFonts w:ascii="Nirmala UI" w:hAnsi="Nirmala UI" w:cs="Nirmala UI"/>
                <w:sz w:val="20"/>
                <w:szCs w:val="20"/>
              </w:rPr>
              <w:t>एंड</w:t>
            </w:r>
            <w:proofErr w:type="spellEnd"/>
            <w:r w:rsidRPr="000F172D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spellStart"/>
            <w:r w:rsidRPr="000F172D">
              <w:rPr>
                <w:rFonts w:ascii="Nirmala UI" w:hAnsi="Nirmala UI" w:cs="Nirmala UI"/>
                <w:sz w:val="20"/>
                <w:szCs w:val="20"/>
              </w:rPr>
              <w:t>कश्मीर</w:t>
            </w:r>
            <w:proofErr w:type="spellEnd"/>
            <w:r>
              <w:rPr>
                <w:rFonts w:ascii="Nirmala UI" w:hAnsi="Nirmala UI" w:cs="Nirmala UI"/>
                <w:sz w:val="20"/>
                <w:szCs w:val="20"/>
              </w:rPr>
              <w:t>/J&amp;K</w:t>
            </w:r>
            <w:r w:rsidRPr="000F172D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</w:p>
          <w:p w:rsidR="00D1271E" w:rsidRPr="00D1271E" w:rsidRDefault="000F172D" w:rsidP="000F172D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0F172D">
              <w:rPr>
                <w:rFonts w:ascii="Nirmala UI" w:hAnsi="Nirmala UI" w:cs="Nirmala UI"/>
                <w:sz w:val="20"/>
                <w:szCs w:val="20"/>
              </w:rPr>
              <w:t>मोबाइल</w:t>
            </w:r>
            <w:proofErr w:type="spellEnd"/>
            <w:r>
              <w:rPr>
                <w:rFonts w:asciiTheme="majorBidi" w:hAnsiTheme="majorBidi" w:cstheme="majorBidi"/>
                <w:sz w:val="20"/>
                <w:szCs w:val="20"/>
              </w:rPr>
              <w:t>/Mob:-8958054648</w:t>
            </w:r>
          </w:p>
          <w:p w:rsidR="00D1271E" w:rsidRPr="0020398F" w:rsidRDefault="00D1271E" w:rsidP="00D1271E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D1271E">
              <w:rPr>
                <w:rFonts w:asciiTheme="majorBidi" w:hAnsiTheme="majorBidi" w:cstheme="majorBidi"/>
                <w:sz w:val="20"/>
                <w:szCs w:val="20"/>
              </w:rPr>
              <w:t xml:space="preserve">             neerajgupta@nitsri.net</w:t>
            </w:r>
          </w:p>
        </w:tc>
      </w:tr>
    </w:tbl>
    <w:p w:rsidR="002F16F6" w:rsidRDefault="002F16F6" w:rsidP="00196A3C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:rsidR="00F26A5E" w:rsidRDefault="00F26A5E" w:rsidP="00196A3C">
      <w:pPr>
        <w:spacing w:after="0" w:line="240" w:lineRule="auto"/>
        <w:jc w:val="both"/>
        <w:rPr>
          <w:rFonts w:eastAsia="Arial Unicode MS" w:cstheme="minorHAnsi"/>
          <w:sz w:val="24"/>
          <w:szCs w:val="24"/>
        </w:rPr>
      </w:pPr>
    </w:p>
    <w:p w:rsidR="00D1271E" w:rsidRDefault="00D1271E" w:rsidP="00196A3C">
      <w:pPr>
        <w:spacing w:after="0" w:line="240" w:lineRule="auto"/>
        <w:jc w:val="both"/>
        <w:rPr>
          <w:rFonts w:eastAsia="Arial Unicode MS" w:cstheme="minorHAnsi"/>
          <w:sz w:val="24"/>
          <w:szCs w:val="24"/>
        </w:rPr>
      </w:pPr>
    </w:p>
    <w:p w:rsidR="00D1271E" w:rsidRDefault="00D1271E" w:rsidP="00196A3C">
      <w:pPr>
        <w:spacing w:after="0" w:line="240" w:lineRule="auto"/>
        <w:jc w:val="both"/>
        <w:rPr>
          <w:rFonts w:eastAsia="Arial Unicode MS" w:cstheme="minorHAnsi"/>
          <w:sz w:val="24"/>
          <w:szCs w:val="24"/>
        </w:rPr>
      </w:pPr>
    </w:p>
    <w:p w:rsidR="00D1271E" w:rsidRPr="00CD6BFE" w:rsidRDefault="00D1271E" w:rsidP="00D1271E">
      <w:pPr>
        <w:spacing w:after="0" w:line="360" w:lineRule="auto"/>
        <w:jc w:val="both"/>
        <w:rPr>
          <w:rFonts w:ascii="Times New Roman" w:eastAsiaTheme="minorHAnsi" w:hAnsi="Times New Roman" w:cs="Times New Roman"/>
          <w:b/>
          <w:sz w:val="24"/>
          <w:szCs w:val="24"/>
        </w:rPr>
      </w:pPr>
      <w:r w:rsidRPr="00CD6BFE">
        <w:rPr>
          <w:rFonts w:ascii="Times New Roman" w:eastAsiaTheme="minorHAnsi" w:hAnsi="Times New Roman" w:cs="Times New Roman"/>
          <w:b/>
          <w:sz w:val="24"/>
          <w:szCs w:val="24"/>
        </w:rPr>
        <w:t xml:space="preserve">Copy to the following: </w:t>
      </w:r>
    </w:p>
    <w:p w:rsidR="00D1271E" w:rsidRPr="00CD6BFE" w:rsidRDefault="00D1271E" w:rsidP="00D1271E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CD6BFE">
        <w:rPr>
          <w:rFonts w:ascii="Times New Roman" w:eastAsiaTheme="minorHAnsi" w:hAnsi="Times New Roman" w:cs="Times New Roman"/>
          <w:sz w:val="24"/>
          <w:szCs w:val="24"/>
        </w:rPr>
        <w:t>Dean (Student &amp; Welfare), NIT Srinagar (J &amp; K) for information, please.</w:t>
      </w:r>
    </w:p>
    <w:p w:rsidR="00D1271E" w:rsidRPr="00CD6BFE" w:rsidRDefault="00D1271E" w:rsidP="00D1271E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CD6BFE">
        <w:rPr>
          <w:rFonts w:ascii="Times New Roman" w:eastAsiaTheme="minorHAnsi" w:hAnsi="Times New Roman" w:cs="Times New Roman"/>
          <w:sz w:val="24"/>
          <w:szCs w:val="24"/>
        </w:rPr>
        <w:t xml:space="preserve">Circulation File, </w:t>
      </w:r>
      <w:r w:rsidRPr="00CD6BFE">
        <w:rPr>
          <w:rFonts w:ascii="Times New Roman" w:hAnsi="Times New Roman" w:cs="Times New Roman"/>
          <w:sz w:val="24"/>
          <w:szCs w:val="24"/>
        </w:rPr>
        <w:t>Counselling Cell</w:t>
      </w:r>
      <w:r w:rsidRPr="00CD6BFE">
        <w:rPr>
          <w:rFonts w:ascii="Times New Roman" w:eastAsiaTheme="minorHAnsi" w:hAnsi="Times New Roman" w:cs="Times New Roman"/>
          <w:sz w:val="24"/>
          <w:szCs w:val="24"/>
        </w:rPr>
        <w:t xml:space="preserve"> for record.</w:t>
      </w:r>
    </w:p>
    <w:p w:rsidR="00D1271E" w:rsidRPr="00196A3C" w:rsidRDefault="00D1271E" w:rsidP="00196A3C">
      <w:pPr>
        <w:spacing w:after="0" w:line="240" w:lineRule="auto"/>
        <w:jc w:val="both"/>
        <w:rPr>
          <w:rFonts w:eastAsia="Arial Unicode MS" w:cstheme="minorHAnsi"/>
          <w:sz w:val="24"/>
          <w:szCs w:val="24"/>
        </w:rPr>
      </w:pPr>
    </w:p>
    <w:sectPr w:rsidR="00D1271E" w:rsidRPr="00196A3C" w:rsidSect="00CF546B">
      <w:headerReference w:type="default" r:id="rId10"/>
      <w:pgSz w:w="12240" w:h="15840"/>
      <w:pgMar w:top="851" w:right="1440" w:bottom="1440" w:left="1440" w:header="426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82D08" w:rsidRDefault="00982D08" w:rsidP="00CC50D6">
      <w:pPr>
        <w:spacing w:after="0" w:line="240" w:lineRule="auto"/>
      </w:pPr>
      <w:r>
        <w:separator/>
      </w:r>
    </w:p>
  </w:endnote>
  <w:endnote w:type="continuationSeparator" w:id="0">
    <w:p w:rsidR="00982D08" w:rsidRDefault="00982D08" w:rsidP="00CC50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Estrangelo Edessa">
    <w:panose1 w:val="00000000000000000000"/>
    <w:charset w:val="01"/>
    <w:family w:val="roman"/>
    <w:notTrueType/>
    <w:pitch w:val="variable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82D08" w:rsidRDefault="00982D08" w:rsidP="00CC50D6">
      <w:pPr>
        <w:spacing w:after="0" w:line="240" w:lineRule="auto"/>
      </w:pPr>
      <w:r>
        <w:separator/>
      </w:r>
    </w:p>
  </w:footnote>
  <w:footnote w:type="continuationSeparator" w:id="0">
    <w:p w:rsidR="00982D08" w:rsidRDefault="00982D08" w:rsidP="00CC50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11003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098"/>
      <w:gridCol w:w="6026"/>
      <w:gridCol w:w="2879"/>
    </w:tblGrid>
    <w:tr w:rsidR="00CF546B" w:rsidTr="00CF546B">
      <w:trPr>
        <w:trHeight w:val="1709"/>
        <w:jc w:val="center"/>
      </w:trPr>
      <w:tc>
        <w:tcPr>
          <w:tcW w:w="2098" w:type="dxa"/>
          <w:vMerge w:val="restart"/>
          <w:tcBorders>
            <w:bottom w:val="single" w:sz="4" w:space="0" w:color="auto"/>
          </w:tcBorders>
        </w:tcPr>
        <w:p w:rsidR="00CF546B" w:rsidRPr="00132520" w:rsidRDefault="008A18A0" w:rsidP="003C1A61">
          <w:pPr>
            <w:ind w:right="273"/>
            <w:jc w:val="center"/>
            <w:rPr>
              <w:rFonts w:ascii="Tahoma" w:hAnsi="Tahoma" w:cs="Tahoma"/>
              <w:sz w:val="16"/>
              <w:szCs w:val="16"/>
            </w:rPr>
          </w:pPr>
          <w:r>
            <w:rPr>
              <w:rFonts w:ascii="Tahoma" w:hAnsi="Tahoma" w:cs="Tahoma"/>
              <w:sz w:val="16"/>
              <w:szCs w:val="16"/>
            </w:rPr>
            <w:t xml:space="preserve">  </w:t>
          </w:r>
        </w:p>
      </w:tc>
      <w:tc>
        <w:tcPr>
          <w:tcW w:w="6026" w:type="dxa"/>
        </w:tcPr>
        <w:p w:rsidR="00CF546B" w:rsidRPr="004015D7" w:rsidRDefault="00CF546B" w:rsidP="00CF546B">
          <w:pPr>
            <w:pStyle w:val="NormalWeb"/>
            <w:shd w:val="clear" w:color="auto" w:fill="FFFFFF"/>
            <w:spacing w:before="0" w:beforeAutospacing="0" w:after="0" w:afterAutospacing="0"/>
            <w:jc w:val="center"/>
            <w:rPr>
              <w:rFonts w:ascii="Trebuchet MS" w:hAnsi="Trebuchet MS"/>
              <w:color w:val="000000" w:themeColor="text1"/>
              <w:sz w:val="32"/>
              <w:szCs w:val="32"/>
            </w:rPr>
          </w:pPr>
          <w:r w:rsidRPr="004015D7">
            <w:rPr>
              <w:rFonts w:ascii="Mangal" w:hAnsi="Mangal" w:cs="Arial Unicode MS"/>
              <w:b/>
              <w:bCs/>
              <w:color w:val="000000" w:themeColor="text1"/>
              <w:sz w:val="32"/>
              <w:szCs w:val="32"/>
              <w:cs/>
              <w:lang w:bidi="hi-IN"/>
            </w:rPr>
            <w:t>राष्ट्रीय प्रौद्योगिकी संस्थान</w:t>
          </w:r>
          <w:r w:rsidRPr="004015D7">
            <w:rPr>
              <w:rFonts w:ascii="Mangal" w:hAnsi="Mangal" w:cs="Mangal"/>
              <w:b/>
              <w:bCs/>
              <w:color w:val="000000" w:themeColor="text1"/>
              <w:sz w:val="32"/>
              <w:szCs w:val="32"/>
              <w:cs/>
              <w:lang w:bidi="hi-IN"/>
            </w:rPr>
            <w:t> </w:t>
          </w:r>
          <w:r w:rsidRPr="004015D7">
            <w:rPr>
              <w:rFonts w:ascii="Mangal" w:hAnsi="Mangal" w:cs="Arial Unicode MS"/>
              <w:b/>
              <w:bCs/>
              <w:color w:val="000000" w:themeColor="text1"/>
              <w:sz w:val="32"/>
              <w:szCs w:val="32"/>
              <w:cs/>
              <w:lang w:bidi="hi-IN"/>
            </w:rPr>
            <w:t>श्रीनगर</w:t>
          </w:r>
        </w:p>
        <w:p w:rsidR="00CF546B" w:rsidRPr="004015D7" w:rsidRDefault="00CF546B" w:rsidP="00CF546B">
          <w:pPr>
            <w:pStyle w:val="NormalWeb"/>
            <w:shd w:val="clear" w:color="auto" w:fill="FFFFFF"/>
            <w:spacing w:before="0" w:beforeAutospacing="0" w:after="0" w:afterAutospacing="0"/>
            <w:jc w:val="center"/>
            <w:rPr>
              <w:rFonts w:ascii="Trebuchet MS" w:hAnsi="Trebuchet MS"/>
              <w:color w:val="000000" w:themeColor="text1"/>
              <w:sz w:val="22"/>
              <w:szCs w:val="22"/>
            </w:rPr>
          </w:pPr>
          <w:r w:rsidRPr="004015D7">
            <w:rPr>
              <w:rFonts w:ascii="Tahoma" w:hAnsi="Tahoma" w:cs="Tahoma"/>
              <w:b/>
              <w:bCs/>
              <w:color w:val="000000" w:themeColor="text1"/>
              <w:sz w:val="22"/>
              <w:szCs w:val="22"/>
            </w:rPr>
            <w:t>NATIONAL INSTITUTE OF TECHNOLOGY SRINAGAR</w:t>
          </w:r>
        </w:p>
        <w:p w:rsidR="00CF546B" w:rsidRPr="004015D7" w:rsidRDefault="00CF546B" w:rsidP="00CF546B">
          <w:pPr>
            <w:pStyle w:val="NormalWeb"/>
            <w:shd w:val="clear" w:color="auto" w:fill="FFFFFF"/>
            <w:spacing w:before="0" w:beforeAutospacing="0" w:after="0" w:afterAutospacing="0"/>
            <w:jc w:val="center"/>
            <w:rPr>
              <w:rFonts w:ascii="Trebuchet MS" w:hAnsi="Trebuchet MS"/>
              <w:color w:val="000000" w:themeColor="text1"/>
              <w:sz w:val="18"/>
              <w:szCs w:val="18"/>
            </w:rPr>
          </w:pPr>
          <w:r w:rsidRPr="004015D7">
            <w:rPr>
              <w:rFonts w:ascii="Tahoma" w:hAnsi="Tahoma" w:cs="Tahoma"/>
              <w:i/>
              <w:iCs/>
              <w:color w:val="000000" w:themeColor="text1"/>
              <w:sz w:val="18"/>
              <w:szCs w:val="18"/>
            </w:rPr>
            <w:t>(An autonomous Institute of National Importance under the aegis of Ministry of Education, Govt. of India)</w:t>
          </w:r>
        </w:p>
        <w:p w:rsidR="00CF546B" w:rsidRPr="004015D7" w:rsidRDefault="00CF546B" w:rsidP="00CF546B">
          <w:pPr>
            <w:pStyle w:val="NormalWeb"/>
            <w:shd w:val="clear" w:color="auto" w:fill="FFFFFF"/>
            <w:spacing w:before="0" w:beforeAutospacing="0" w:after="0" w:afterAutospacing="0"/>
            <w:jc w:val="center"/>
            <w:rPr>
              <w:rFonts w:ascii="Trebuchet MS" w:hAnsi="Trebuchet MS"/>
              <w:color w:val="000000" w:themeColor="text1"/>
              <w:sz w:val="22"/>
              <w:szCs w:val="22"/>
            </w:rPr>
          </w:pPr>
          <w:r w:rsidRPr="004015D7">
            <w:rPr>
              <w:rFonts w:ascii="Mangal" w:hAnsi="Mangal" w:cs="Arial Unicode MS"/>
              <w:b/>
              <w:bCs/>
              <w:color w:val="000000" w:themeColor="text1"/>
              <w:sz w:val="22"/>
              <w:szCs w:val="22"/>
              <w:cs/>
              <w:lang w:bidi="hi-IN"/>
            </w:rPr>
            <w:t>हजरतबल</w:t>
          </w:r>
          <w:r w:rsidRPr="004015D7">
            <w:rPr>
              <w:b/>
              <w:bCs/>
              <w:color w:val="000000" w:themeColor="text1"/>
              <w:sz w:val="22"/>
              <w:szCs w:val="22"/>
            </w:rPr>
            <w:t xml:space="preserve">, </w:t>
          </w:r>
          <w:r w:rsidRPr="004015D7">
            <w:rPr>
              <w:rFonts w:ascii="Mangal" w:hAnsi="Mangal" w:cs="Arial Unicode MS"/>
              <w:b/>
              <w:bCs/>
              <w:color w:val="000000" w:themeColor="text1"/>
              <w:sz w:val="22"/>
              <w:szCs w:val="22"/>
              <w:cs/>
              <w:lang w:bidi="hi-IN"/>
            </w:rPr>
            <w:t>श्रीनगर</w:t>
          </w:r>
          <w:r w:rsidRPr="004015D7">
            <w:rPr>
              <w:rFonts w:ascii="Mangal" w:hAnsi="Mangal" w:cs="Mangal"/>
              <w:b/>
              <w:bCs/>
              <w:color w:val="000000" w:themeColor="text1"/>
              <w:sz w:val="22"/>
              <w:szCs w:val="22"/>
            </w:rPr>
            <w:t>,</w:t>
          </w:r>
          <w:r w:rsidRPr="004015D7">
            <w:rPr>
              <w:b/>
              <w:bCs/>
              <w:color w:val="000000" w:themeColor="text1"/>
              <w:sz w:val="22"/>
              <w:szCs w:val="22"/>
            </w:rPr>
            <w:t xml:space="preserve"> </w:t>
          </w:r>
          <w:r w:rsidRPr="004015D7">
            <w:rPr>
              <w:rFonts w:ascii="Mangal" w:hAnsi="Mangal" w:cs="Arial Unicode MS"/>
              <w:b/>
              <w:bCs/>
              <w:color w:val="000000" w:themeColor="text1"/>
              <w:sz w:val="22"/>
              <w:szCs w:val="22"/>
              <w:cs/>
              <w:lang w:bidi="hi-IN"/>
            </w:rPr>
            <w:t>जम्मू</w:t>
          </w:r>
          <w:r w:rsidRPr="004015D7">
            <w:rPr>
              <w:b/>
              <w:bCs/>
              <w:color w:val="000000" w:themeColor="text1"/>
              <w:sz w:val="22"/>
              <w:szCs w:val="22"/>
            </w:rPr>
            <w:t>-</w:t>
          </w:r>
          <w:r w:rsidRPr="004015D7">
            <w:rPr>
              <w:rFonts w:ascii="Mangal" w:hAnsi="Mangal" w:cs="Arial Unicode MS"/>
              <w:b/>
              <w:bCs/>
              <w:color w:val="000000" w:themeColor="text1"/>
              <w:sz w:val="22"/>
              <w:szCs w:val="22"/>
              <w:cs/>
              <w:lang w:bidi="hi-IN"/>
            </w:rPr>
            <w:t>कश्मीर</w:t>
          </w:r>
          <w:r w:rsidRPr="004015D7">
            <w:rPr>
              <w:b/>
              <w:bCs/>
              <w:color w:val="000000" w:themeColor="text1"/>
              <w:sz w:val="22"/>
              <w:szCs w:val="22"/>
            </w:rPr>
            <w:t>, 19000</w:t>
          </w:r>
          <w:r w:rsidRPr="004015D7">
            <w:rPr>
              <w:rFonts w:ascii="inherit" w:hAnsi="inherit"/>
              <w:b/>
              <w:bCs/>
              <w:color w:val="000000" w:themeColor="text1"/>
              <w:sz w:val="22"/>
              <w:szCs w:val="22"/>
            </w:rPr>
            <w:t>6</w:t>
          </w:r>
          <w:r w:rsidRPr="004015D7">
            <w:rPr>
              <w:rFonts w:ascii="Tahoma" w:hAnsi="Tahoma" w:cs="Tahoma"/>
              <w:b/>
              <w:bCs/>
              <w:color w:val="000000" w:themeColor="text1"/>
              <w:sz w:val="22"/>
              <w:szCs w:val="22"/>
            </w:rPr>
            <w:t>,</w:t>
          </w:r>
          <w:r w:rsidRPr="004015D7">
            <w:rPr>
              <w:rFonts w:ascii="Tahoma" w:hAnsi="Tahoma" w:cs="Tahoma"/>
              <w:b/>
              <w:bCs/>
              <w:color w:val="000000" w:themeColor="text1"/>
              <w:sz w:val="22"/>
              <w:szCs w:val="22"/>
              <w:cs/>
              <w:lang w:bidi="hi-IN"/>
            </w:rPr>
            <w:t> </w:t>
          </w:r>
          <w:r w:rsidRPr="004015D7">
            <w:rPr>
              <w:rFonts w:ascii="Mangal" w:hAnsi="Mangal" w:cs="Arial Unicode MS"/>
              <w:b/>
              <w:bCs/>
              <w:color w:val="000000" w:themeColor="text1"/>
              <w:sz w:val="22"/>
              <w:szCs w:val="22"/>
              <w:cs/>
              <w:lang w:bidi="hi-IN"/>
            </w:rPr>
            <w:t>भारत</w:t>
          </w:r>
        </w:p>
        <w:p w:rsidR="00CF546B" w:rsidRDefault="00CF546B" w:rsidP="00CF546B">
          <w:pPr>
            <w:pStyle w:val="NormalWeb"/>
            <w:shd w:val="clear" w:color="auto" w:fill="FFFFFF"/>
            <w:spacing w:before="0" w:beforeAutospacing="0" w:after="0" w:afterAutospacing="0"/>
            <w:jc w:val="center"/>
            <w:rPr>
              <w:rFonts w:ascii="Tahoma" w:hAnsi="Tahoma" w:cs="Tahoma"/>
              <w:b/>
              <w:bCs/>
              <w:color w:val="000000" w:themeColor="text1"/>
              <w:sz w:val="18"/>
              <w:szCs w:val="18"/>
            </w:rPr>
          </w:pPr>
          <w:proofErr w:type="spellStart"/>
          <w:r w:rsidRPr="004015D7">
            <w:rPr>
              <w:rFonts w:ascii="Tahoma" w:hAnsi="Tahoma" w:cs="Tahoma"/>
              <w:b/>
              <w:bCs/>
              <w:color w:val="000000" w:themeColor="text1"/>
              <w:sz w:val="18"/>
              <w:szCs w:val="18"/>
            </w:rPr>
            <w:t>Hazratbal</w:t>
          </w:r>
          <w:proofErr w:type="spellEnd"/>
          <w:r w:rsidRPr="004015D7">
            <w:rPr>
              <w:rFonts w:ascii="Tahoma" w:hAnsi="Tahoma" w:cs="Tahoma"/>
              <w:b/>
              <w:bCs/>
              <w:color w:val="000000" w:themeColor="text1"/>
              <w:sz w:val="18"/>
              <w:szCs w:val="18"/>
            </w:rPr>
            <w:t>, Srinagar Jammu and Kashmir, 190006</w:t>
          </w:r>
          <w:r w:rsidRPr="004015D7">
            <w:rPr>
              <w:rFonts w:ascii="Tahoma" w:hAnsi="Tahoma" w:cs="Tahoma"/>
              <w:b/>
              <w:bCs/>
              <w:color w:val="000000" w:themeColor="text1"/>
              <w:sz w:val="18"/>
              <w:szCs w:val="18"/>
              <w:cs/>
              <w:lang w:bidi="hi-IN"/>
            </w:rPr>
            <w:t>,</w:t>
          </w:r>
          <w:r w:rsidRPr="004015D7">
            <w:rPr>
              <w:rFonts w:ascii="Tahoma" w:hAnsi="Tahoma" w:cs="Tahoma"/>
              <w:b/>
              <w:bCs/>
              <w:color w:val="000000" w:themeColor="text1"/>
              <w:sz w:val="18"/>
              <w:szCs w:val="18"/>
            </w:rPr>
            <w:t> INDIA</w:t>
          </w:r>
        </w:p>
        <w:p w:rsidR="008A18A0" w:rsidRDefault="008A18A0" w:rsidP="00CF546B">
          <w:pPr>
            <w:pStyle w:val="NormalWeb"/>
            <w:shd w:val="clear" w:color="auto" w:fill="FFFFFF"/>
            <w:spacing w:before="0" w:beforeAutospacing="0" w:after="0" w:afterAutospacing="0"/>
            <w:jc w:val="center"/>
            <w:rPr>
              <w:rFonts w:ascii="Tahoma" w:hAnsi="Tahoma" w:cs="Tahoma"/>
              <w:b/>
              <w:bCs/>
              <w:color w:val="000000" w:themeColor="text1"/>
              <w:sz w:val="18"/>
              <w:szCs w:val="18"/>
            </w:rPr>
          </w:pPr>
        </w:p>
        <w:p w:rsidR="008A18A0" w:rsidRPr="008A18A0" w:rsidRDefault="008A18A0" w:rsidP="008A18A0">
          <w:pPr>
            <w:ind w:right="273"/>
            <w:jc w:val="center"/>
            <w:rPr>
              <w:rFonts w:ascii="Arial" w:hAnsi="Arial" w:cs="Arial"/>
              <w:color w:val="000000" w:themeColor="text1"/>
              <w:sz w:val="28"/>
              <w:szCs w:val="28"/>
              <w:u w:val="single"/>
            </w:rPr>
          </w:pPr>
          <w:proofErr w:type="spellStart"/>
          <w:r w:rsidRPr="008A18A0">
            <w:rPr>
              <w:rFonts w:ascii="Arial Unicode MS" w:eastAsia="Arial Unicode MS" w:hAnsi="Arial Unicode MS" w:cs="Arial Unicode MS" w:hint="cs"/>
              <w:b/>
              <w:bCs/>
              <w:color w:val="984806" w:themeColor="accent6" w:themeShade="80"/>
              <w:sz w:val="28"/>
              <w:szCs w:val="28"/>
              <w:u w:val="single"/>
              <w:lang w:bidi="hi-IN"/>
            </w:rPr>
            <w:t>परामर्श</w:t>
          </w:r>
          <w:proofErr w:type="spellEnd"/>
          <w:r w:rsidRPr="008A18A0">
            <w:rPr>
              <w:rFonts w:ascii="Arial Unicode MS" w:eastAsia="Arial Unicode MS" w:hAnsi="Arial Unicode MS" w:cs="Arial Unicode MS"/>
              <w:b/>
              <w:bCs/>
              <w:color w:val="984806" w:themeColor="accent6" w:themeShade="80"/>
              <w:sz w:val="28"/>
              <w:szCs w:val="28"/>
              <w:u w:val="single"/>
              <w:lang w:bidi="hi-IN"/>
            </w:rPr>
            <w:t xml:space="preserve"> </w:t>
          </w:r>
          <w:proofErr w:type="spellStart"/>
          <w:r w:rsidRPr="008A18A0">
            <w:rPr>
              <w:rFonts w:ascii="Arial Unicode MS" w:eastAsia="Arial Unicode MS" w:hAnsi="Arial Unicode MS" w:cs="Arial Unicode MS" w:hint="cs"/>
              <w:b/>
              <w:bCs/>
              <w:color w:val="984806" w:themeColor="accent6" w:themeShade="80"/>
              <w:sz w:val="28"/>
              <w:szCs w:val="28"/>
              <w:u w:val="single"/>
              <w:lang w:bidi="hi-IN"/>
            </w:rPr>
            <w:t>प्रकोष्ठ</w:t>
          </w:r>
          <w:proofErr w:type="spellEnd"/>
          <w:r w:rsidRPr="008A18A0">
            <w:rPr>
              <w:rFonts w:ascii="Arial Unicode MS" w:eastAsia="Arial Unicode MS" w:hAnsi="Arial Unicode MS" w:cs="Arial Unicode MS"/>
              <w:b/>
              <w:bCs/>
              <w:color w:val="984806" w:themeColor="accent6" w:themeShade="80"/>
              <w:sz w:val="28"/>
              <w:szCs w:val="28"/>
              <w:u w:val="single"/>
              <w:lang w:bidi="hi-IN"/>
            </w:rPr>
            <w:t>/</w:t>
          </w:r>
          <w:r w:rsidRPr="008A18A0">
            <w:rPr>
              <w:rFonts w:ascii="Tahoma" w:hAnsi="Tahoma" w:cs="Tahoma"/>
              <w:color w:val="984806" w:themeColor="accent6" w:themeShade="80"/>
              <w:sz w:val="28"/>
              <w:szCs w:val="28"/>
              <w:u w:val="single"/>
            </w:rPr>
            <w:t>Counselling Cell</w:t>
          </w:r>
        </w:p>
        <w:p w:rsidR="00CF546B" w:rsidRPr="004015D7" w:rsidRDefault="00CF546B" w:rsidP="00CF546B">
          <w:pPr>
            <w:ind w:right="273"/>
            <w:rPr>
              <w:rFonts w:ascii="Tahoma" w:hAnsi="Tahoma" w:cs="Tahoma"/>
              <w:sz w:val="4"/>
              <w:szCs w:val="4"/>
            </w:rPr>
          </w:pPr>
        </w:p>
      </w:tc>
      <w:tc>
        <w:tcPr>
          <w:tcW w:w="2879" w:type="dxa"/>
          <w:vMerge w:val="restart"/>
        </w:tcPr>
        <w:p w:rsidR="00CF546B" w:rsidRPr="004015D7" w:rsidRDefault="00CF546B" w:rsidP="00CF546B">
          <w:pPr>
            <w:tabs>
              <w:tab w:val="left" w:pos="360"/>
              <w:tab w:val="right" w:pos="2828"/>
            </w:tabs>
            <w:ind w:right="-86"/>
            <w:rPr>
              <w:rFonts w:asciiTheme="majorHAnsi" w:hAnsiTheme="majorHAnsi"/>
              <w:sz w:val="34"/>
              <w:szCs w:val="34"/>
            </w:rPr>
          </w:pPr>
          <w:r>
            <w:rPr>
              <w:rFonts w:asciiTheme="majorHAnsi" w:hAnsiTheme="majorHAnsi"/>
              <w:noProof/>
              <w:sz w:val="34"/>
              <w:szCs w:val="34"/>
              <w:lang w:val="en-IN" w:eastAsia="en-IN"/>
            </w:rPr>
            <w:drawing>
              <wp:anchor distT="0" distB="0" distL="114300" distR="114300" simplePos="0" relativeHeight="251659264" behindDoc="0" locked="0" layoutInCell="1" allowOverlap="1" wp14:anchorId="771CCD6E" wp14:editId="2701F3D1">
                <wp:simplePos x="0" y="0"/>
                <wp:positionH relativeFrom="margin">
                  <wp:posOffset>11430</wp:posOffset>
                </wp:positionH>
                <wp:positionV relativeFrom="margin">
                  <wp:posOffset>-1905</wp:posOffset>
                </wp:positionV>
                <wp:extent cx="1224915" cy="1264920"/>
                <wp:effectExtent l="19050" t="0" r="0" b="0"/>
                <wp:wrapSquare wrapText="bothSides"/>
                <wp:docPr id="4" name="Picture 4" descr="C:\Users\Hazic\Desktop\NIT\Stationery &amp; Printing\Branding\blue final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Hazic\Desktop\NIT\Stationery &amp; Printing\Branding\blue final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24915" cy="1264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  <w:r w:rsidRPr="004015D7">
            <w:rPr>
              <w:rFonts w:asciiTheme="majorHAnsi" w:hAnsiTheme="majorHAnsi"/>
              <w:sz w:val="34"/>
              <w:szCs w:val="34"/>
            </w:rPr>
            <w:tab/>
          </w:r>
          <w:r w:rsidRPr="004015D7">
            <w:rPr>
              <w:rFonts w:asciiTheme="majorHAnsi" w:hAnsiTheme="majorHAnsi"/>
              <w:sz w:val="34"/>
              <w:szCs w:val="34"/>
            </w:rPr>
            <w:tab/>
          </w:r>
        </w:p>
      </w:tc>
    </w:tr>
    <w:tr w:rsidR="00CF546B" w:rsidTr="00CF546B">
      <w:trPr>
        <w:trHeight w:val="113"/>
        <w:jc w:val="center"/>
      </w:trPr>
      <w:tc>
        <w:tcPr>
          <w:tcW w:w="2098" w:type="dxa"/>
          <w:vMerge/>
          <w:tcBorders>
            <w:bottom w:val="single" w:sz="4" w:space="0" w:color="auto"/>
          </w:tcBorders>
        </w:tcPr>
        <w:p w:rsidR="00CF546B" w:rsidRPr="009B62D2" w:rsidRDefault="00CF546B" w:rsidP="00CF546B">
          <w:pPr>
            <w:ind w:right="273"/>
            <w:jc w:val="right"/>
            <w:rPr>
              <w:rFonts w:ascii="Tahoma" w:hAnsi="Tahoma" w:cs="Tahoma"/>
              <w:color w:val="244061" w:themeColor="accent1" w:themeShade="80"/>
              <w:sz w:val="34"/>
              <w:szCs w:val="34"/>
            </w:rPr>
          </w:pPr>
        </w:p>
      </w:tc>
      <w:tc>
        <w:tcPr>
          <w:tcW w:w="6026" w:type="dxa"/>
          <w:tcBorders>
            <w:bottom w:val="single" w:sz="4" w:space="0" w:color="auto"/>
          </w:tcBorders>
          <w:vAlign w:val="bottom"/>
        </w:tcPr>
        <w:p w:rsidR="00CF546B" w:rsidRPr="00ED2C11" w:rsidRDefault="00CF546B" w:rsidP="00CF546B">
          <w:pPr>
            <w:spacing w:after="120"/>
            <w:ind w:right="273"/>
            <w:jc w:val="center"/>
            <w:rPr>
              <w:rFonts w:ascii="Tahoma" w:hAnsi="Tahoma" w:cs="Tahoma"/>
              <w:b/>
              <w:i/>
              <w:sz w:val="2"/>
              <w:szCs w:val="16"/>
            </w:rPr>
          </w:pPr>
        </w:p>
      </w:tc>
      <w:tc>
        <w:tcPr>
          <w:tcW w:w="2879" w:type="dxa"/>
          <w:vMerge/>
          <w:tcBorders>
            <w:bottom w:val="single" w:sz="4" w:space="0" w:color="auto"/>
          </w:tcBorders>
        </w:tcPr>
        <w:p w:rsidR="00CF546B" w:rsidRDefault="00CF546B" w:rsidP="00CF546B">
          <w:pPr>
            <w:ind w:right="-86"/>
            <w:jc w:val="right"/>
            <w:rPr>
              <w:rFonts w:asciiTheme="majorHAnsi" w:hAnsiTheme="majorHAnsi"/>
              <w:noProof/>
              <w:sz w:val="24"/>
              <w:lang w:eastAsia="en-GB"/>
            </w:rPr>
          </w:pPr>
        </w:p>
      </w:tc>
    </w:tr>
  </w:tbl>
  <w:p w:rsidR="00570078" w:rsidRPr="00062F20" w:rsidRDefault="00570078" w:rsidP="00570078">
    <w:pPr>
      <w:spacing w:after="0"/>
      <w:rPr>
        <w:rFonts w:ascii="Bookman Old Style" w:hAnsi="Bookman Old Style" w:cs="Estrangelo Edessa"/>
        <w:i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D30391"/>
    <w:multiLevelType w:val="hybridMultilevel"/>
    <w:tmpl w:val="07BACD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AF23AB5"/>
    <w:multiLevelType w:val="hybridMultilevel"/>
    <w:tmpl w:val="352E92C2"/>
    <w:lvl w:ilvl="0" w:tplc="A70AB9E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9D9029D"/>
    <w:multiLevelType w:val="hybridMultilevel"/>
    <w:tmpl w:val="0632EC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AD87A19"/>
    <w:multiLevelType w:val="hybridMultilevel"/>
    <w:tmpl w:val="B04AA9A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5DDD3E9D"/>
    <w:multiLevelType w:val="hybridMultilevel"/>
    <w:tmpl w:val="9CCEFE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20C02F7"/>
    <w:multiLevelType w:val="hybridMultilevel"/>
    <w:tmpl w:val="8B1C56B6"/>
    <w:lvl w:ilvl="0" w:tplc="F2DA3424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4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3N7C0sLQ0MjM3NjVT0lEKTi0uzszPAykwqgUAP6ENpSwAAAA="/>
  </w:docVars>
  <w:rsids>
    <w:rsidRoot w:val="00825B92"/>
    <w:rsid w:val="00005124"/>
    <w:rsid w:val="00005809"/>
    <w:rsid w:val="0001367C"/>
    <w:rsid w:val="00031EAD"/>
    <w:rsid w:val="000349B7"/>
    <w:rsid w:val="00040622"/>
    <w:rsid w:val="000444F4"/>
    <w:rsid w:val="00050796"/>
    <w:rsid w:val="0006715C"/>
    <w:rsid w:val="0006726D"/>
    <w:rsid w:val="00073127"/>
    <w:rsid w:val="00074445"/>
    <w:rsid w:val="0007660C"/>
    <w:rsid w:val="00076AF8"/>
    <w:rsid w:val="00076DE6"/>
    <w:rsid w:val="0008201C"/>
    <w:rsid w:val="000827E3"/>
    <w:rsid w:val="00082BB8"/>
    <w:rsid w:val="00092098"/>
    <w:rsid w:val="000960F0"/>
    <w:rsid w:val="000A179E"/>
    <w:rsid w:val="000A35BD"/>
    <w:rsid w:val="000B2D76"/>
    <w:rsid w:val="000C16CC"/>
    <w:rsid w:val="000C2825"/>
    <w:rsid w:val="000C5CA5"/>
    <w:rsid w:val="000E3EF1"/>
    <w:rsid w:val="000E6CCC"/>
    <w:rsid w:val="000F172D"/>
    <w:rsid w:val="000F2721"/>
    <w:rsid w:val="000F5DD9"/>
    <w:rsid w:val="001002CA"/>
    <w:rsid w:val="001056CA"/>
    <w:rsid w:val="00106B70"/>
    <w:rsid w:val="00121526"/>
    <w:rsid w:val="00121CF5"/>
    <w:rsid w:val="00122D92"/>
    <w:rsid w:val="00123577"/>
    <w:rsid w:val="0012443F"/>
    <w:rsid w:val="00137470"/>
    <w:rsid w:val="001378B0"/>
    <w:rsid w:val="00140675"/>
    <w:rsid w:val="00144F7E"/>
    <w:rsid w:val="00145ABF"/>
    <w:rsid w:val="00147D88"/>
    <w:rsid w:val="00150688"/>
    <w:rsid w:val="001531D5"/>
    <w:rsid w:val="00153A57"/>
    <w:rsid w:val="001549FB"/>
    <w:rsid w:val="00157CBF"/>
    <w:rsid w:val="00163F74"/>
    <w:rsid w:val="00165022"/>
    <w:rsid w:val="00181882"/>
    <w:rsid w:val="001855CB"/>
    <w:rsid w:val="001960E0"/>
    <w:rsid w:val="00196A3C"/>
    <w:rsid w:val="00197887"/>
    <w:rsid w:val="001A7784"/>
    <w:rsid w:val="001B4BA7"/>
    <w:rsid w:val="001C1B94"/>
    <w:rsid w:val="001D1DDF"/>
    <w:rsid w:val="001D6263"/>
    <w:rsid w:val="001D6672"/>
    <w:rsid w:val="001E54D3"/>
    <w:rsid w:val="001E72FA"/>
    <w:rsid w:val="0020398F"/>
    <w:rsid w:val="002056DF"/>
    <w:rsid w:val="0020618C"/>
    <w:rsid w:val="00206A30"/>
    <w:rsid w:val="00216D2F"/>
    <w:rsid w:val="00216E12"/>
    <w:rsid w:val="00236309"/>
    <w:rsid w:val="00237FD9"/>
    <w:rsid w:val="00242B11"/>
    <w:rsid w:val="002473AB"/>
    <w:rsid w:val="00250502"/>
    <w:rsid w:val="00254CE7"/>
    <w:rsid w:val="002577EE"/>
    <w:rsid w:val="00265A72"/>
    <w:rsid w:val="00266896"/>
    <w:rsid w:val="002714B8"/>
    <w:rsid w:val="00272B00"/>
    <w:rsid w:val="0027374C"/>
    <w:rsid w:val="00274EF0"/>
    <w:rsid w:val="00275D0B"/>
    <w:rsid w:val="002959F6"/>
    <w:rsid w:val="002A134E"/>
    <w:rsid w:val="002A35C7"/>
    <w:rsid w:val="002B0097"/>
    <w:rsid w:val="002C2A84"/>
    <w:rsid w:val="002C4DF1"/>
    <w:rsid w:val="002D01AE"/>
    <w:rsid w:val="002D2458"/>
    <w:rsid w:val="002D77FF"/>
    <w:rsid w:val="002E1173"/>
    <w:rsid w:val="002E63F8"/>
    <w:rsid w:val="002F16F6"/>
    <w:rsid w:val="002F3C0C"/>
    <w:rsid w:val="002F5B9E"/>
    <w:rsid w:val="00300C62"/>
    <w:rsid w:val="00321DC4"/>
    <w:rsid w:val="00322CD0"/>
    <w:rsid w:val="003312BA"/>
    <w:rsid w:val="003324A9"/>
    <w:rsid w:val="00334199"/>
    <w:rsid w:val="0033558D"/>
    <w:rsid w:val="00346406"/>
    <w:rsid w:val="00351282"/>
    <w:rsid w:val="003516D5"/>
    <w:rsid w:val="003530CC"/>
    <w:rsid w:val="00357172"/>
    <w:rsid w:val="00366AD7"/>
    <w:rsid w:val="00370746"/>
    <w:rsid w:val="003712D6"/>
    <w:rsid w:val="0038470D"/>
    <w:rsid w:val="00385FD9"/>
    <w:rsid w:val="003874B6"/>
    <w:rsid w:val="00387C83"/>
    <w:rsid w:val="0039208F"/>
    <w:rsid w:val="0039743A"/>
    <w:rsid w:val="003A0F9E"/>
    <w:rsid w:val="003B173C"/>
    <w:rsid w:val="003B2F08"/>
    <w:rsid w:val="003B3CE4"/>
    <w:rsid w:val="003C1A61"/>
    <w:rsid w:val="003D138A"/>
    <w:rsid w:val="003D2666"/>
    <w:rsid w:val="003D7170"/>
    <w:rsid w:val="003D7299"/>
    <w:rsid w:val="003E0935"/>
    <w:rsid w:val="003E2FC6"/>
    <w:rsid w:val="00403AD6"/>
    <w:rsid w:val="004054D7"/>
    <w:rsid w:val="0041100F"/>
    <w:rsid w:val="0042093D"/>
    <w:rsid w:val="00421C1D"/>
    <w:rsid w:val="00422136"/>
    <w:rsid w:val="0042292A"/>
    <w:rsid w:val="00423801"/>
    <w:rsid w:val="00426E27"/>
    <w:rsid w:val="004332A3"/>
    <w:rsid w:val="00434C5C"/>
    <w:rsid w:val="00441F9A"/>
    <w:rsid w:val="004531A2"/>
    <w:rsid w:val="00465CF1"/>
    <w:rsid w:val="00472DCF"/>
    <w:rsid w:val="0047560C"/>
    <w:rsid w:val="004823C7"/>
    <w:rsid w:val="00484985"/>
    <w:rsid w:val="00486C3D"/>
    <w:rsid w:val="004A2CB2"/>
    <w:rsid w:val="004B0914"/>
    <w:rsid w:val="004B45D9"/>
    <w:rsid w:val="004B4FB8"/>
    <w:rsid w:val="004B5FF8"/>
    <w:rsid w:val="004B6B0E"/>
    <w:rsid w:val="004C4E51"/>
    <w:rsid w:val="004C7046"/>
    <w:rsid w:val="004D2ABF"/>
    <w:rsid w:val="004D5880"/>
    <w:rsid w:val="004D6E59"/>
    <w:rsid w:val="004E4BB7"/>
    <w:rsid w:val="004E7EEA"/>
    <w:rsid w:val="004F4611"/>
    <w:rsid w:val="004F682F"/>
    <w:rsid w:val="004F7D64"/>
    <w:rsid w:val="00500E5D"/>
    <w:rsid w:val="00505DA9"/>
    <w:rsid w:val="00507966"/>
    <w:rsid w:val="005107D0"/>
    <w:rsid w:val="0051592D"/>
    <w:rsid w:val="00521F4C"/>
    <w:rsid w:val="00535DAF"/>
    <w:rsid w:val="00540744"/>
    <w:rsid w:val="00540B0F"/>
    <w:rsid w:val="00542DD7"/>
    <w:rsid w:val="00543346"/>
    <w:rsid w:val="005433F4"/>
    <w:rsid w:val="00545B49"/>
    <w:rsid w:val="0054763C"/>
    <w:rsid w:val="00554822"/>
    <w:rsid w:val="005556A6"/>
    <w:rsid w:val="00560E23"/>
    <w:rsid w:val="00570078"/>
    <w:rsid w:val="005720F2"/>
    <w:rsid w:val="005729B0"/>
    <w:rsid w:val="00574E93"/>
    <w:rsid w:val="005751FC"/>
    <w:rsid w:val="00575964"/>
    <w:rsid w:val="00583B5D"/>
    <w:rsid w:val="00591688"/>
    <w:rsid w:val="00594C3E"/>
    <w:rsid w:val="005A4FE9"/>
    <w:rsid w:val="005A784D"/>
    <w:rsid w:val="005B5AC6"/>
    <w:rsid w:val="005C75A8"/>
    <w:rsid w:val="005D1681"/>
    <w:rsid w:val="005D391D"/>
    <w:rsid w:val="005D3CDA"/>
    <w:rsid w:val="005E6DA8"/>
    <w:rsid w:val="005F3A9B"/>
    <w:rsid w:val="005F678C"/>
    <w:rsid w:val="00600DA8"/>
    <w:rsid w:val="00601A0D"/>
    <w:rsid w:val="00607368"/>
    <w:rsid w:val="006113A0"/>
    <w:rsid w:val="0061195B"/>
    <w:rsid w:val="006164C1"/>
    <w:rsid w:val="00621F9E"/>
    <w:rsid w:val="00633FC1"/>
    <w:rsid w:val="00640A7D"/>
    <w:rsid w:val="00643523"/>
    <w:rsid w:val="006473CF"/>
    <w:rsid w:val="00660754"/>
    <w:rsid w:val="00671A6F"/>
    <w:rsid w:val="00672A15"/>
    <w:rsid w:val="00675B3A"/>
    <w:rsid w:val="00675E59"/>
    <w:rsid w:val="00676416"/>
    <w:rsid w:val="0069074D"/>
    <w:rsid w:val="006A1365"/>
    <w:rsid w:val="006A4149"/>
    <w:rsid w:val="006B1075"/>
    <w:rsid w:val="006D4574"/>
    <w:rsid w:val="006D7715"/>
    <w:rsid w:val="006E4171"/>
    <w:rsid w:val="006E6FC8"/>
    <w:rsid w:val="006F6C52"/>
    <w:rsid w:val="00703225"/>
    <w:rsid w:val="00703767"/>
    <w:rsid w:val="00706166"/>
    <w:rsid w:val="00723481"/>
    <w:rsid w:val="007255B8"/>
    <w:rsid w:val="00725CA9"/>
    <w:rsid w:val="0073067A"/>
    <w:rsid w:val="00740C60"/>
    <w:rsid w:val="007444AE"/>
    <w:rsid w:val="00747347"/>
    <w:rsid w:val="007574F2"/>
    <w:rsid w:val="00762BC8"/>
    <w:rsid w:val="0077221F"/>
    <w:rsid w:val="00775C13"/>
    <w:rsid w:val="00780064"/>
    <w:rsid w:val="007854F5"/>
    <w:rsid w:val="00786C92"/>
    <w:rsid w:val="00796E9F"/>
    <w:rsid w:val="007A264B"/>
    <w:rsid w:val="007A4A98"/>
    <w:rsid w:val="007B0694"/>
    <w:rsid w:val="007B1CB0"/>
    <w:rsid w:val="007B2B0F"/>
    <w:rsid w:val="007B3EAD"/>
    <w:rsid w:val="007B48F1"/>
    <w:rsid w:val="007C07C3"/>
    <w:rsid w:val="007C75EE"/>
    <w:rsid w:val="007D1BAB"/>
    <w:rsid w:val="007D5F5C"/>
    <w:rsid w:val="007E30CE"/>
    <w:rsid w:val="007E4528"/>
    <w:rsid w:val="007E524E"/>
    <w:rsid w:val="007E6EE0"/>
    <w:rsid w:val="00800613"/>
    <w:rsid w:val="00806AB6"/>
    <w:rsid w:val="00812091"/>
    <w:rsid w:val="00813A7D"/>
    <w:rsid w:val="00817CB4"/>
    <w:rsid w:val="0082256F"/>
    <w:rsid w:val="00822C9C"/>
    <w:rsid w:val="00823C33"/>
    <w:rsid w:val="00823F40"/>
    <w:rsid w:val="00825B92"/>
    <w:rsid w:val="00826947"/>
    <w:rsid w:val="00831906"/>
    <w:rsid w:val="00831FDC"/>
    <w:rsid w:val="00832CF2"/>
    <w:rsid w:val="00834A50"/>
    <w:rsid w:val="00836027"/>
    <w:rsid w:val="00861142"/>
    <w:rsid w:val="00883ADD"/>
    <w:rsid w:val="008A18A0"/>
    <w:rsid w:val="008A607A"/>
    <w:rsid w:val="008A7DBD"/>
    <w:rsid w:val="008B68A6"/>
    <w:rsid w:val="008B6A1C"/>
    <w:rsid w:val="008C3987"/>
    <w:rsid w:val="008C66E0"/>
    <w:rsid w:val="008D3EB9"/>
    <w:rsid w:val="008D4306"/>
    <w:rsid w:val="008D6B89"/>
    <w:rsid w:val="008E3016"/>
    <w:rsid w:val="008E30F3"/>
    <w:rsid w:val="008E334D"/>
    <w:rsid w:val="008E4F84"/>
    <w:rsid w:val="008E690A"/>
    <w:rsid w:val="008E749D"/>
    <w:rsid w:val="008F6B71"/>
    <w:rsid w:val="008F7840"/>
    <w:rsid w:val="00901DA7"/>
    <w:rsid w:val="0090200F"/>
    <w:rsid w:val="0090799D"/>
    <w:rsid w:val="00917021"/>
    <w:rsid w:val="00924685"/>
    <w:rsid w:val="00925DFA"/>
    <w:rsid w:val="00926046"/>
    <w:rsid w:val="00930CE5"/>
    <w:rsid w:val="009455B9"/>
    <w:rsid w:val="00946573"/>
    <w:rsid w:val="00946743"/>
    <w:rsid w:val="00946CA0"/>
    <w:rsid w:val="00953532"/>
    <w:rsid w:val="009556B0"/>
    <w:rsid w:val="00955C70"/>
    <w:rsid w:val="0096425A"/>
    <w:rsid w:val="009643AB"/>
    <w:rsid w:val="00982D08"/>
    <w:rsid w:val="009864FB"/>
    <w:rsid w:val="00992D5B"/>
    <w:rsid w:val="00995A1A"/>
    <w:rsid w:val="00996F26"/>
    <w:rsid w:val="009A2404"/>
    <w:rsid w:val="009A3417"/>
    <w:rsid w:val="009B3B4C"/>
    <w:rsid w:val="009B7CB8"/>
    <w:rsid w:val="009B7DEE"/>
    <w:rsid w:val="009C090E"/>
    <w:rsid w:val="009C2E8B"/>
    <w:rsid w:val="009C716E"/>
    <w:rsid w:val="009C727E"/>
    <w:rsid w:val="009D0CC9"/>
    <w:rsid w:val="009D14F6"/>
    <w:rsid w:val="009D6974"/>
    <w:rsid w:val="009D6F9C"/>
    <w:rsid w:val="009E14DF"/>
    <w:rsid w:val="009E2418"/>
    <w:rsid w:val="009E636A"/>
    <w:rsid w:val="009E6A10"/>
    <w:rsid w:val="009E6FB1"/>
    <w:rsid w:val="009F5BB2"/>
    <w:rsid w:val="009F6468"/>
    <w:rsid w:val="00A10195"/>
    <w:rsid w:val="00A1229C"/>
    <w:rsid w:val="00A14384"/>
    <w:rsid w:val="00A24269"/>
    <w:rsid w:val="00A24E48"/>
    <w:rsid w:val="00A268BA"/>
    <w:rsid w:val="00A3283B"/>
    <w:rsid w:val="00A36E0D"/>
    <w:rsid w:val="00A45C39"/>
    <w:rsid w:val="00A555F8"/>
    <w:rsid w:val="00A7466F"/>
    <w:rsid w:val="00A8126F"/>
    <w:rsid w:val="00A95C1D"/>
    <w:rsid w:val="00AA2473"/>
    <w:rsid w:val="00AA312B"/>
    <w:rsid w:val="00AB6441"/>
    <w:rsid w:val="00AB737A"/>
    <w:rsid w:val="00AC5BDC"/>
    <w:rsid w:val="00AC7AB7"/>
    <w:rsid w:val="00AE42AA"/>
    <w:rsid w:val="00AF05F7"/>
    <w:rsid w:val="00AF2C66"/>
    <w:rsid w:val="00B06A80"/>
    <w:rsid w:val="00B1309C"/>
    <w:rsid w:val="00B226E3"/>
    <w:rsid w:val="00B2343C"/>
    <w:rsid w:val="00B248B0"/>
    <w:rsid w:val="00B279D9"/>
    <w:rsid w:val="00B306D9"/>
    <w:rsid w:val="00B34398"/>
    <w:rsid w:val="00B3615B"/>
    <w:rsid w:val="00B37DB6"/>
    <w:rsid w:val="00B4218E"/>
    <w:rsid w:val="00B47B25"/>
    <w:rsid w:val="00B50503"/>
    <w:rsid w:val="00B5391A"/>
    <w:rsid w:val="00B63999"/>
    <w:rsid w:val="00B64ACA"/>
    <w:rsid w:val="00B67904"/>
    <w:rsid w:val="00B71857"/>
    <w:rsid w:val="00B740D0"/>
    <w:rsid w:val="00B80563"/>
    <w:rsid w:val="00B82784"/>
    <w:rsid w:val="00B82EC9"/>
    <w:rsid w:val="00B90822"/>
    <w:rsid w:val="00B92577"/>
    <w:rsid w:val="00B92A43"/>
    <w:rsid w:val="00B95E10"/>
    <w:rsid w:val="00BA7D81"/>
    <w:rsid w:val="00BB04A2"/>
    <w:rsid w:val="00BB346E"/>
    <w:rsid w:val="00BB5F6B"/>
    <w:rsid w:val="00BC3BA9"/>
    <w:rsid w:val="00BC3D02"/>
    <w:rsid w:val="00BC7D1B"/>
    <w:rsid w:val="00BD5A8E"/>
    <w:rsid w:val="00BE502F"/>
    <w:rsid w:val="00BE6DB0"/>
    <w:rsid w:val="00BF0F33"/>
    <w:rsid w:val="00BF20BD"/>
    <w:rsid w:val="00BF6132"/>
    <w:rsid w:val="00C020D9"/>
    <w:rsid w:val="00C04B8F"/>
    <w:rsid w:val="00C04D89"/>
    <w:rsid w:val="00C059DE"/>
    <w:rsid w:val="00C05BD2"/>
    <w:rsid w:val="00C06ABF"/>
    <w:rsid w:val="00C115E5"/>
    <w:rsid w:val="00C2298C"/>
    <w:rsid w:val="00C32211"/>
    <w:rsid w:val="00C33AD9"/>
    <w:rsid w:val="00C35886"/>
    <w:rsid w:val="00C37BAA"/>
    <w:rsid w:val="00C41473"/>
    <w:rsid w:val="00C4699C"/>
    <w:rsid w:val="00C502E8"/>
    <w:rsid w:val="00C53081"/>
    <w:rsid w:val="00C56598"/>
    <w:rsid w:val="00C624BA"/>
    <w:rsid w:val="00C64230"/>
    <w:rsid w:val="00C72C52"/>
    <w:rsid w:val="00C7592F"/>
    <w:rsid w:val="00C76E46"/>
    <w:rsid w:val="00CB0BE1"/>
    <w:rsid w:val="00CB55E0"/>
    <w:rsid w:val="00CC3EFF"/>
    <w:rsid w:val="00CC50D6"/>
    <w:rsid w:val="00CC6725"/>
    <w:rsid w:val="00CD0534"/>
    <w:rsid w:val="00CD20E2"/>
    <w:rsid w:val="00CD698C"/>
    <w:rsid w:val="00CE1938"/>
    <w:rsid w:val="00CE30AA"/>
    <w:rsid w:val="00CE7400"/>
    <w:rsid w:val="00CF07AC"/>
    <w:rsid w:val="00CF546B"/>
    <w:rsid w:val="00CF6B10"/>
    <w:rsid w:val="00D0488B"/>
    <w:rsid w:val="00D05978"/>
    <w:rsid w:val="00D063B3"/>
    <w:rsid w:val="00D11A70"/>
    <w:rsid w:val="00D1271E"/>
    <w:rsid w:val="00D251BE"/>
    <w:rsid w:val="00D36484"/>
    <w:rsid w:val="00D370C8"/>
    <w:rsid w:val="00D40FCE"/>
    <w:rsid w:val="00D564EE"/>
    <w:rsid w:val="00D7499C"/>
    <w:rsid w:val="00D7684C"/>
    <w:rsid w:val="00D818AD"/>
    <w:rsid w:val="00D8658E"/>
    <w:rsid w:val="00DA5EF5"/>
    <w:rsid w:val="00DB205A"/>
    <w:rsid w:val="00DB2739"/>
    <w:rsid w:val="00DB4630"/>
    <w:rsid w:val="00DC1D20"/>
    <w:rsid w:val="00DE7270"/>
    <w:rsid w:val="00DE7397"/>
    <w:rsid w:val="00DF0632"/>
    <w:rsid w:val="00DF5CF3"/>
    <w:rsid w:val="00DF76BD"/>
    <w:rsid w:val="00E02CF9"/>
    <w:rsid w:val="00E07A89"/>
    <w:rsid w:val="00E22700"/>
    <w:rsid w:val="00E30CF4"/>
    <w:rsid w:val="00E312CE"/>
    <w:rsid w:val="00E36AF0"/>
    <w:rsid w:val="00E44AAA"/>
    <w:rsid w:val="00E54361"/>
    <w:rsid w:val="00E55928"/>
    <w:rsid w:val="00E55A3E"/>
    <w:rsid w:val="00E56E76"/>
    <w:rsid w:val="00E60D84"/>
    <w:rsid w:val="00E624C1"/>
    <w:rsid w:val="00E6378A"/>
    <w:rsid w:val="00E6715C"/>
    <w:rsid w:val="00E673C7"/>
    <w:rsid w:val="00E73229"/>
    <w:rsid w:val="00E831D1"/>
    <w:rsid w:val="00E85039"/>
    <w:rsid w:val="00E856BD"/>
    <w:rsid w:val="00E87940"/>
    <w:rsid w:val="00E9181D"/>
    <w:rsid w:val="00E922D2"/>
    <w:rsid w:val="00E95B7B"/>
    <w:rsid w:val="00E96598"/>
    <w:rsid w:val="00EA1112"/>
    <w:rsid w:val="00EA2D84"/>
    <w:rsid w:val="00EA5686"/>
    <w:rsid w:val="00EB15F0"/>
    <w:rsid w:val="00EB2227"/>
    <w:rsid w:val="00EB4807"/>
    <w:rsid w:val="00EB583F"/>
    <w:rsid w:val="00EB5EE5"/>
    <w:rsid w:val="00ED0056"/>
    <w:rsid w:val="00ED22F6"/>
    <w:rsid w:val="00ED5328"/>
    <w:rsid w:val="00EE0A41"/>
    <w:rsid w:val="00EE4935"/>
    <w:rsid w:val="00EE6F48"/>
    <w:rsid w:val="00EF1F31"/>
    <w:rsid w:val="00EF2958"/>
    <w:rsid w:val="00EF6533"/>
    <w:rsid w:val="00F06317"/>
    <w:rsid w:val="00F13B11"/>
    <w:rsid w:val="00F16960"/>
    <w:rsid w:val="00F21945"/>
    <w:rsid w:val="00F22F21"/>
    <w:rsid w:val="00F25E95"/>
    <w:rsid w:val="00F26A5E"/>
    <w:rsid w:val="00F421AE"/>
    <w:rsid w:val="00F428C3"/>
    <w:rsid w:val="00F47A27"/>
    <w:rsid w:val="00F47C90"/>
    <w:rsid w:val="00F50096"/>
    <w:rsid w:val="00F53A80"/>
    <w:rsid w:val="00F53FA9"/>
    <w:rsid w:val="00F57CA3"/>
    <w:rsid w:val="00F6693F"/>
    <w:rsid w:val="00F66CA3"/>
    <w:rsid w:val="00F71861"/>
    <w:rsid w:val="00F74EBF"/>
    <w:rsid w:val="00F7509D"/>
    <w:rsid w:val="00F75642"/>
    <w:rsid w:val="00F82E16"/>
    <w:rsid w:val="00F92CA9"/>
    <w:rsid w:val="00F95F4D"/>
    <w:rsid w:val="00FA2151"/>
    <w:rsid w:val="00FA3D87"/>
    <w:rsid w:val="00FB7316"/>
    <w:rsid w:val="00FC41ED"/>
    <w:rsid w:val="00FD3FBF"/>
    <w:rsid w:val="00FE4701"/>
    <w:rsid w:val="00FE49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E38ED285-7ECE-4EDD-9B4B-8FBBB8C74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C50D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CC50D6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CC50D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CC50D6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rsid w:val="00CB0B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CB0BE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rsid w:val="00CC672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836027"/>
    <w:pPr>
      <w:spacing w:after="0" w:line="240" w:lineRule="auto"/>
    </w:pPr>
    <w:rPr>
      <w:rFonts w:eastAsiaTheme="minorHAns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36027"/>
    <w:pPr>
      <w:ind w:left="720"/>
      <w:contextualSpacing/>
    </w:pPr>
  </w:style>
  <w:style w:type="character" w:customStyle="1" w:styleId="fontstyle01">
    <w:name w:val="fontstyle01"/>
    <w:basedOn w:val="DefaultParagraphFont"/>
    <w:rsid w:val="00E856BD"/>
    <w:rPr>
      <w:rFonts w:ascii="Calibri" w:hAnsi="Calibri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HeaderFooter">
    <w:name w:val="Header &amp; Footer"/>
    <w:rsid w:val="0090200F"/>
    <w:pPr>
      <w:tabs>
        <w:tab w:val="right" w:pos="9020"/>
      </w:tabs>
      <w:spacing w:after="0" w:line="240" w:lineRule="auto"/>
    </w:pPr>
    <w:rPr>
      <w:rFonts w:ascii="Helvetica" w:eastAsia="Arial Unicode MS" w:hAnsi="Arial Unicode MS" w:cs="Arial Unicode MS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CF54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97237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3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100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-soft</Company>
  <LinksUpToDate>false</LinksUpToDate>
  <CharactersWithSpaces>6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B</dc:creator>
  <cp:lastModifiedBy>Dell</cp:lastModifiedBy>
  <cp:revision>15</cp:revision>
  <cp:lastPrinted>2022-07-06T05:35:00Z</cp:lastPrinted>
  <dcterms:created xsi:type="dcterms:W3CDTF">2022-07-08T07:17:00Z</dcterms:created>
  <dcterms:modified xsi:type="dcterms:W3CDTF">2023-05-22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5f69345746f8f532a29b0012778761d36a0e43d8ef81ae5166e4cc8b0c6406</vt:lpwstr>
  </property>
</Properties>
</file>